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396" w:type="dxa"/>
        <w:tblInd w:w="-995" w:type="dxa"/>
        <w:tblLook w:val="04A0" w:firstRow="1" w:lastRow="0" w:firstColumn="1" w:lastColumn="0" w:noHBand="0" w:noVBand="1"/>
      </w:tblPr>
      <w:tblGrid>
        <w:gridCol w:w="3780"/>
        <w:gridCol w:w="3780"/>
        <w:gridCol w:w="3836"/>
      </w:tblGrid>
      <w:tr w:rsidR="00EA09ED" w:rsidTr="00EA09ED">
        <w:tc>
          <w:tcPr>
            <w:tcW w:w="3780" w:type="dxa"/>
          </w:tcPr>
          <w:p w:rsidR="00EA09ED" w:rsidRPr="00353051" w:rsidRDefault="00854335" w:rsidP="00EA09ED">
            <w:pPr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353051">
              <w:rPr>
                <w:b/>
                <w:sz w:val="20"/>
                <w:szCs w:val="20"/>
              </w:rPr>
              <w:t>Preferably type in inform</w:t>
            </w:r>
            <w:r w:rsidR="00353051">
              <w:rPr>
                <w:b/>
                <w:sz w:val="20"/>
                <w:szCs w:val="20"/>
              </w:rPr>
              <w:t>ation, if more space is needed word will automatically insert a new line</w:t>
            </w:r>
          </w:p>
          <w:p w:rsidR="00EA09ED" w:rsidRDefault="00EA09ED" w:rsidP="00EA09ED">
            <w:pPr>
              <w:jc w:val="center"/>
            </w:pPr>
            <w:r>
              <w:rPr>
                <w:b/>
                <w:sz w:val="22"/>
                <w:szCs w:val="22"/>
              </w:rPr>
              <w:t>READ INSTRUCTION</w:t>
            </w:r>
            <w:r w:rsidR="00854335">
              <w:rPr>
                <w:b/>
                <w:sz w:val="22"/>
                <w:szCs w:val="22"/>
              </w:rPr>
              <w:t>S</w:t>
            </w:r>
            <w:r>
              <w:rPr>
                <w:b/>
                <w:sz w:val="22"/>
                <w:szCs w:val="22"/>
              </w:rPr>
              <w:t xml:space="preserve"> TO FILL OUT YOUR ROCK LABEL</w:t>
            </w:r>
          </w:p>
        </w:tc>
        <w:tc>
          <w:tcPr>
            <w:tcW w:w="3780" w:type="dxa"/>
          </w:tcPr>
          <w:p w:rsidR="00353051" w:rsidRPr="00353051" w:rsidRDefault="00353051" w:rsidP="00353051">
            <w:pPr>
              <w:jc w:val="center"/>
              <w:rPr>
                <w:b/>
                <w:sz w:val="20"/>
                <w:szCs w:val="20"/>
              </w:rPr>
            </w:pPr>
            <w:r w:rsidRPr="00353051">
              <w:rPr>
                <w:b/>
                <w:sz w:val="20"/>
                <w:szCs w:val="20"/>
              </w:rPr>
              <w:t>Preferably type in inform</w:t>
            </w:r>
            <w:r>
              <w:rPr>
                <w:b/>
                <w:sz w:val="20"/>
                <w:szCs w:val="20"/>
              </w:rPr>
              <w:t>ation, if more space is needed word will automatically insert a new line</w:t>
            </w:r>
          </w:p>
          <w:p w:rsidR="00EA09ED" w:rsidRDefault="00353051" w:rsidP="00353051">
            <w:pPr>
              <w:jc w:val="center"/>
            </w:pPr>
            <w:r>
              <w:rPr>
                <w:b/>
                <w:sz w:val="22"/>
                <w:szCs w:val="22"/>
              </w:rPr>
              <w:t>READ INSTRUCTIONS TO FILL OUT YOUR ROCK LABEL</w:t>
            </w:r>
          </w:p>
        </w:tc>
        <w:tc>
          <w:tcPr>
            <w:tcW w:w="3836" w:type="dxa"/>
          </w:tcPr>
          <w:p w:rsidR="00353051" w:rsidRPr="00353051" w:rsidRDefault="00353051" w:rsidP="00353051">
            <w:pPr>
              <w:jc w:val="center"/>
              <w:rPr>
                <w:b/>
                <w:sz w:val="20"/>
                <w:szCs w:val="20"/>
              </w:rPr>
            </w:pPr>
            <w:r w:rsidRPr="00353051">
              <w:rPr>
                <w:b/>
                <w:sz w:val="20"/>
                <w:szCs w:val="20"/>
              </w:rPr>
              <w:t>Preferably type in inform</w:t>
            </w:r>
            <w:r>
              <w:rPr>
                <w:b/>
                <w:sz w:val="20"/>
                <w:szCs w:val="20"/>
              </w:rPr>
              <w:t>ation, if more space is needed word will automatically insert a new line</w:t>
            </w:r>
          </w:p>
          <w:p w:rsidR="00EA09ED" w:rsidRDefault="00353051" w:rsidP="00353051">
            <w:pPr>
              <w:jc w:val="center"/>
            </w:pPr>
            <w:r>
              <w:rPr>
                <w:b/>
                <w:sz w:val="22"/>
                <w:szCs w:val="22"/>
              </w:rPr>
              <w:t>READ INSTRUCTIONS TO FILL OUT YOUR ROCK LABEL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  <w:r w:rsidR="00353051">
              <w:rPr>
                <w:b/>
                <w:sz w:val="22"/>
                <w:szCs w:val="22"/>
              </w:rPr>
              <w:t xml:space="preserve">                                     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  <w:r w:rsidR="00854335">
              <w:rPr>
                <w:b/>
                <w:sz w:val="22"/>
                <w:szCs w:val="22"/>
              </w:rPr>
              <w:t xml:space="preserve">                                            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  <w:r w:rsidRPr="008534E3">
              <w:rPr>
                <w:b/>
                <w:sz w:val="22"/>
                <w:szCs w:val="22"/>
              </w:rPr>
              <w:t xml:space="preserve"> 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</w:t>
            </w:r>
            <w:r w:rsidR="00CC2134">
              <w:rPr>
                <w:b/>
                <w:sz w:val="22"/>
                <w:szCs w:val="22"/>
              </w:rPr>
              <w:t>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  <w:r w:rsidRPr="008534E3">
              <w:rPr>
                <w:b/>
                <w:sz w:val="22"/>
                <w:szCs w:val="22"/>
              </w:rPr>
              <w:t xml:space="preserve"> 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EA09ED" w:rsidP="00EA09ED">
            <w:pPr>
              <w:jc w:val="center"/>
              <w:rPr>
                <w:b/>
                <w:sz w:val="22"/>
                <w:szCs w:val="22"/>
              </w:rPr>
            </w:pPr>
            <w:r w:rsidRPr="00D9484D">
              <w:rPr>
                <w:b/>
                <w:sz w:val="22"/>
                <w:szCs w:val="22"/>
              </w:rPr>
              <w:t xml:space="preserve">Rock </w:t>
            </w:r>
            <w:r>
              <w:rPr>
                <w:b/>
                <w:sz w:val="22"/>
                <w:szCs w:val="22"/>
              </w:rPr>
              <w:t>Specimen #</w:t>
            </w:r>
            <w:r w:rsidRPr="00D9484D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EA09ED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Classification:</w:t>
            </w:r>
          </w:p>
          <w:p w:rsidR="00EA09ED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(s)</w:t>
            </w:r>
            <w:r w:rsidRPr="008534E3">
              <w:rPr>
                <w:b/>
                <w:sz w:val="22"/>
                <w:szCs w:val="22"/>
              </w:rPr>
              <w:t>:</w:t>
            </w:r>
          </w:p>
          <w:p w:rsidR="009E33F8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CC2134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</w:tbl>
    <w:p w:rsidR="00D67B51" w:rsidRDefault="00D67B51"/>
    <w:sectPr w:rsidR="00D67B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A2NDS1NLI0szRU0lEKTi0uzszPAykwrAUAnE033CwAAAA="/>
  </w:docVars>
  <w:rsids>
    <w:rsidRoot w:val="00EA09ED"/>
    <w:rsid w:val="00353051"/>
    <w:rsid w:val="007E56FB"/>
    <w:rsid w:val="00854335"/>
    <w:rsid w:val="009E33F8"/>
    <w:rsid w:val="00CC2134"/>
    <w:rsid w:val="00D67B51"/>
    <w:rsid w:val="00EA0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830D35-65E3-49E3-8864-0E2A3B20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09ED"/>
    <w:pPr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0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abel, 4-H, Kentucky</dc:title>
  <dc:subject/>
  <dc:creator>Smath, Richard</dc:creator>
  <cp:keywords>Rock Label, 4-H, Kentucky</cp:keywords>
  <dc:description/>
  <cp:lastModifiedBy>Wang, Huahong</cp:lastModifiedBy>
  <cp:revision>6</cp:revision>
  <dcterms:created xsi:type="dcterms:W3CDTF">2013-11-20T18:50:00Z</dcterms:created>
  <dcterms:modified xsi:type="dcterms:W3CDTF">2019-07-25T14:59:00Z</dcterms:modified>
</cp:coreProperties>
</file>